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cards-block-examples"/>
    <w:p>
      <w:pPr>
        <w:pStyle w:val="Heading1"/>
      </w:pPr>
      <w:r>
        <w:t xml:space="preserve">Cards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1" w:name="default-cards-3-column"/>
    <w:p>
      <w:pPr>
        <w:pStyle w:val="Heading2"/>
      </w:pPr>
      <w:r>
        <w:t xml:space="preserve">Default Cards (3 Colum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d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eature 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 of the first feature or product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Learn Mor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rd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eature Tw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 of the second feature or product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Learn Mor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rd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eature Th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 of the third feature or product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Learn More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cards-2-column"/>
    <w:p>
      <w:pPr>
        <w:pStyle w:val="Heading2"/>
      </w:pPr>
      <w:r>
        <w:t xml:space="preserve">Cards (2 Colum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ds (2-co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d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emium Fe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ed description of this premium feature with more content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Discover Mor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rd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Another Fe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ally important feature with comprehensive details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Explore Now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cards-4-column"/>
    <w:p>
      <w:pPr>
        <w:pStyle w:val="Heading2"/>
      </w:pPr>
      <w:r>
        <w:t xml:space="preserve">Cards (4 Colum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ds (4-co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$99.99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Add to Car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$149.99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Add to Car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$79.99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Add to Car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$199.99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Add to Cart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cards-no-images"/>
    <w:p>
      <w:pPr>
        <w:pStyle w:val="Heading2"/>
      </w:pPr>
      <w:r>
        <w:t xml:space="preserve">Cards (No Imag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Service 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essional service description without imagery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Get Quot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### Service Tw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other service focusing on text content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Contact U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### Service Th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rd service option with detailed text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Learn More</w:t>
              </w:r>
            </w:hyperlink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7Z</dcterms:created>
  <dcterms:modified xsi:type="dcterms:W3CDTF">2025-08-21T01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